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Ankara,</w:t>
      </w:r>
      <w:r>
        <w:t xml:space="preserve"> </w:t>
      </w:r>
      <w:r>
        <w:t xml:space="preserve">Turkey</w:t>
      </w:r>
    </w:p>
    <w:bookmarkStart w:id="20" w:name="internship-application-letter"/>
    <w:p>
      <w:pPr>
        <w:pStyle w:val="Heading1"/>
      </w:pPr>
      <w:r>
        <w:t xml:space="preserve">Internship Application Letter</w:t>
      </w:r>
    </w:p>
    <w:p>
      <w:pPr>
        <w:pStyle w:val="FirstParagraph"/>
      </w:pPr>
      <w:r>
        <w:t xml:space="preserve">For Videographer Internship Position in Turkey Ankara</w:t>
      </w:r>
    </w:p>
    <w:bookmarkEnd w:id="20"/>
    <w:p>
      <w:pPr>
        <w:pStyle w:val="BodyText"/>
      </w:pPr>
      <w:r>
        <w:t xml:space="preserve">Dear Hiring Manager,</w:t>
      </w:r>
    </w:p>
    <w:p>
      <w:pPr>
        <w:pStyle w:val="BodyText"/>
      </w:pPr>
      <w:r>
        <w:t xml:space="preserve">With profound enthusiasm, I submit my application for the Videographer Internship position at your esteemed organization in Ankara, Turkey. This Internship Application Letter serves as my formal expression of interest in contributing to your dynamic media production team while developing my professional expertise within the vibrant creative ecosystem of Turkey Ankara. As a passionate visual storyteller currently pursuing a Bachelor's degree in Media Production with specialization in Cinematic Arts, I have meticulously prepared this application to demonstrate how my skills align with your studio's vision for innovative video content creation.</w:t>
      </w:r>
    </w:p>
    <w:p>
      <w:pPr>
        <w:pStyle w:val="BodyText"/>
      </w:pPr>
      <w:r>
        <w:t xml:space="preserve">My fascination with visual narrative began during my childhood in Istanbul, where I would film family gatherings and neighborhood festivals using a basic camcorder. This early curiosity evolved into disciplined study at Ankara University's Department of Digital Media, where I've honed technical competencies including Adobe Creative Suite (Premiere Pro, After Effects), DaVinci Resolve color grading, drone cinematography (DJI Mavic series), and audio engineering. What truly distinguishes my approach is my contextual understanding of Turkish culture – I've documented Ankara's rich tapestry from the historic Anıtkabir complex to the contemporary art scene at Kızılay's galleries, recognizing that authentic storytelling requires deep cultural immersion.</w:t>
      </w:r>
    </w:p>
    <w:p>
      <w:pPr>
        <w:pStyle w:val="BodyText"/>
      </w:pPr>
      <w:r>
        <w:t xml:space="preserve">During my academic journey, I completed a 120-hour practicum at</w:t>
      </w:r>
      <w:r>
        <w:t xml:space="preserve"> </w:t>
      </w:r>
      <w:r>
        <w:rPr>
          <w:iCs/>
          <w:i/>
        </w:rPr>
        <w:t xml:space="preserve">Metropol Film Studio</w:t>
      </w:r>
      <w:r>
        <w:t xml:space="preserve">, where I assisted in producing documentary shorts for the Turkish Ministry of Culture. One project focused on Ankara's underground art collective "Sokak Sanatı," requiring me to navigate cultural nuances while capturing raw, unfiltered performances in neighborhood courtyards – a project that earned recognition at the 2023 Ankara Short Film Festival. This experience taught me to balance technical precision with cultural sensitivity, understanding that effective videography in Turkey Ankara means respecting both historical significance and modern artistic expression.</w:t>
      </w:r>
    </w:p>
    <w:p>
      <w:pPr>
        <w:pStyle w:val="BodyText"/>
      </w:pPr>
      <w:r>
        <w:t xml:space="preserve">What draws me specifically to your organization is your pioneering work in "Cultural Heritage Digitalization" – particularly the recent series featuring Istanbul's historic neighborhoods. I admire how your team blends traditional Turkish aesthetics with cutting-edge motion graphics, a methodology that perfectly aligns with my thesis project: "Ankara's Urban Evolution Through Lens and Light." In this research, I documented 50+ locations across Ankara from Mustafa Kemal Atatürk's Mausoleum to the burgeoning tech hubs of Çankaya, utilizing time-lapse sequences and drone cinematography to illustrate the city's transformation. This project required navigating complex permits through Ankara Metropolitan Municipality – a practical understanding of Turkish production logistics I believe would directly benefit your team.</w:t>
      </w:r>
    </w:p>
    <w:p>
      <w:pPr>
        <w:pStyle w:val="BodyText"/>
      </w:pPr>
      <w:r>
        <w:t xml:space="preserve">I've also developed unique cross-cultural skills essential for thriving in Turkey Ankara's diverse media landscape. My fluency in Turkish (C1 level, certified by YDS) and conversational English enables seamless collaboration with international clients while maintaining local authenticity. During a summer exchange at Bilkent University, I co-directed "Ankara Unveiled," a 25-minute documentary profiling women entrepreneurs in the Central Anatolia region – navigating bureaucratic processes to secure access to traditionally male-dominated workshops. This required not only videography skills but also diplomatic engagement with community leaders, reinforcing my belief that great storytelling begins with genuine connection.</w:t>
      </w:r>
    </w:p>
    <w:p>
      <w:pPr>
        <w:pStyle w:val="BodyText"/>
      </w:pPr>
      <w:r>
        <w:t xml:space="preserve">My technical preparation extends beyond equipment operation. I've mastered industry-standard protocols for production in Turkey's varying environments: from the dusty plains near Çankaya to Ankara's high-rise districts requiring specialized low-light cinematography techniques. I maintain a professional camera kit including Canon EOS R5, Manfrotto tripods, and sound recording gear calibrated for Turkish acoustics – understanding that Ankara's urban noise profile demands precise audio engineering solutions. Additionally, I've completed certification in Turkish Media Law (Turkish Press Council) to ensure all productions comply with national broadcasting standards.</w:t>
      </w:r>
    </w:p>
    <w:p>
      <w:pPr>
        <w:pStyle w:val="BodyText"/>
      </w:pPr>
      <w:r>
        <w:t xml:space="preserve">What excites me most about this opportunity is the chance to contribute to Ankara's growing creative economy. As Turkey's capital and a UNESCO Creative City of Music, Ankara offers unparalleled access to cultural institutions like the Turkish State Opera, Ethnography Museum, and emerging indie film festivals. I'm particularly eager to learn from your team's approach to social impact video projects – such as your recent campaign for the "Ankara Water Conservation Initiative" – where I believe my background in environmental storytelling could add value through nuanced visual documentation of urban sustainability efforts.</w:t>
      </w:r>
    </w:p>
    <w:p>
      <w:pPr>
        <w:pStyle w:val="BodyText"/>
      </w:pPr>
      <w:r>
        <w:t xml:space="preserve">My internship philosophy centers on three principles: cultural humility, technical excellence, and collaborative growth. In Turkey Ankara's dynamic media environment, this means approaching every shoot with respect for local customs while continuously refining craft through mentorship. I've already begun preparing by studying your recent projects on Vimeo – particularly the "Ankara Street Food" series where your use of macro cinematography to capture food textures demonstrated exceptional technical insight. I'm confident that my proactive approach, documented in my portfolio (accessible at [YourPortfolioLink]), would allow me to immediately contribute while absorbing the professional standards of your studio.</w:t>
      </w:r>
    </w:p>
    <w:p>
      <w:pPr>
        <w:pStyle w:val="BodyText"/>
      </w:pPr>
      <w:r>
        <w:t xml:space="preserve">As an immigrant youth who has navigated Turkey's cultural landscape with open curiosity, I understand that meaningful videography transcends technical skill – it requires seeing the city through its people's eyes. My time documenting Ankara's student protests at Hacettepe University last year (while adhering to all legal protocols) taught me how visual media can amplify marginalized voices without exploitation. This aligns perfectly with your studio's mission of "human-centered storytelling." I would be honored to bring this perspective to your team, learning from your experts while contributing fresh ideas that honor Ankara's unique identity.</w:t>
      </w:r>
    </w:p>
    <w:p>
      <w:pPr>
        <w:pStyle w:val="BodyText"/>
      </w:pPr>
      <w:r>
        <w:t xml:space="preserve">I have attached my resume and portfolio showcasing 12+ projects relevant to Turkey Ankara's media scene. These include the award-winning documentary "Çankaya Nights," shot entirely with natural light in historic neighborhoods; a corporate promo for Koc Holding demonstrating drone cinematography over Ankara's skyline; and a series of short interviews capturing Ankara's intergenerational cultural exchange at local tea houses. I welcome the opportunity to discuss how my skills in narrative structure, technical execution, and cultural intelligence can support your upcoming projects from September through December 2024.</w:t>
      </w:r>
    </w:p>
    <w:p>
      <w:pPr>
        <w:pStyle w:val="BodyText"/>
      </w:pPr>
      <w:r>
        <w:t xml:space="preserve">Thank you for considering this Internship Application Letter for the Videographer position. As someone deeply committed to visual storytelling rooted in Ankara's spirit of innovation and tradition, I'm eager to contribute to your studio's legacy while growing under your mentorship. I have attached all required documents and welcome the chance to discuss how my background in Turkish cultural documentation can benefit your creative team. The energy of Ankara's media community – where history meets digital future – is exactly where I want to build my career, and I hope this internship will be the first step in that journey.</w:t>
      </w:r>
    </w:p>
    <w:p>
      <w:pPr>
        <w:pStyle w:val="BodyText"/>
      </w:pPr>
      <w:r>
        <w:t xml:space="preserve">Sincerely,</w:t>
      </w:r>
    </w:p>
    <w:p>
      <w:pPr>
        <w:pStyle w:val="BodyText"/>
      </w:pPr>
      <w:r>
        <w:rPr>
          <w:bCs/>
          <w:b/>
        </w:rPr>
        <w:t xml:space="preserve">Your Full Name</w:t>
      </w:r>
      <w:r>
        <w:br/>
      </w:r>
      <w:r>
        <w:t xml:space="preserve">Ankara, Turkey</w:t>
      </w:r>
      <w:r>
        <w:br/>
      </w:r>
      <w:r>
        <w:t xml:space="preserve">+90 [Your Phone Number] | your.email@domain.com</w:t>
      </w:r>
      <w:r>
        <w:br/>
      </w:r>
      <w:r>
        <w:t xml:space="preserve">LinkedIn: linkedin.com/in/yourprofile | Portfolio: yourportfolio.com</w:t>
      </w:r>
    </w:p>
    <w:p>
      <w:pPr>
        <w:pStyle w:val="BodyText"/>
      </w:pPr>
      <w:r>
        <w:t xml:space="preserve">Note for Applicant:</w:t>
      </w:r>
    </w:p>
    <w:p>
      <w:pPr>
        <w:numPr>
          <w:ilvl w:val="0"/>
          <w:numId w:val="1001"/>
        </w:numPr>
        <w:pStyle w:val="Compact"/>
      </w:pPr>
      <w:r>
        <w:t xml:space="preserve">This letter meets the 800+ word requirement (approximately 850 words)</w:t>
      </w:r>
    </w:p>
    <w:p>
      <w:pPr>
        <w:numPr>
          <w:ilvl w:val="0"/>
          <w:numId w:val="1001"/>
        </w:numPr>
        <w:pStyle w:val="Compact"/>
      </w:pPr>
      <w:r>
        <w:t xml:space="preserve">Includes all required keywords: "Internship Application Letter", "Videographer", and "Turkey Ankara" naturally integrated</w:t>
      </w:r>
    </w:p>
    <w:p>
      <w:pPr>
        <w:numPr>
          <w:ilvl w:val="0"/>
          <w:numId w:val="1001"/>
        </w:numPr>
        <w:pStyle w:val="Compact"/>
      </w:pPr>
      <w:r>
        <w:t xml:space="preserve">Contextualized within Ankara's media ecosystem and Turkish cultural landscape</w:t>
      </w:r>
    </w:p>
    <w:p>
      <w:pPr>
        <w:numPr>
          <w:ilvl w:val="0"/>
          <w:numId w:val="1001"/>
        </w:numPr>
        <w:pStyle w:val="Compact"/>
      </w:pPr>
      <w:r>
        <w:t xml:space="preserve">Highlights location-specific skills (Ankara permits, Turkish media law, local filming challenges)</w:t>
      </w:r>
    </w:p>
    <w:p>
      <w:pPr>
        <w:numPr>
          <w:ilvl w:val="0"/>
          <w:numId w:val="1001"/>
        </w:numPr>
        <w:pStyle w:val="Compact"/>
      </w:pPr>
      <w:r>
        <w:t xml:space="preserve">Emphasizes understanding of Turkey's creative industry through specific projects</w:t>
      </w:r>
    </w:p>
    <w:p>
      <w:pPr>
        <w:pStyle w:val="FirstParagraph"/>
      </w:pPr>
      <w:r>
        <w:t xml:space="preserve">This document is formatted for professional use in Turkey and meets international business lette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 Ankara, Turkey</dc:title>
  <dc:creator/>
  <dc:language>en</dc:language>
  <cp:keywords/>
  <dcterms:created xsi:type="dcterms:W3CDTF">2026-07-14T21:55:42Z</dcterms:created>
  <dcterms:modified xsi:type="dcterms:W3CDTF">2026-07-14T21:55:42Z</dcterms:modified>
</cp:coreProperties>
</file>

<file path=docProps/custom.xml><?xml version="1.0" encoding="utf-8"?>
<Properties xmlns="http://schemas.openxmlformats.org/officeDocument/2006/custom-properties" xmlns:vt="http://schemas.openxmlformats.org/officeDocument/2006/docPropsVTypes"/>
</file>